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AB277" w14:textId="77777777" w:rsidR="00CB7CB2" w:rsidRDefault="00CB7CB2" w:rsidP="00E54145">
      <w:pPr>
        <w:jc w:val="both"/>
        <w:rPr>
          <w:rFonts w:asciiTheme="minorHAnsi" w:hAnsiTheme="minorHAnsi"/>
          <w:sz w:val="24"/>
        </w:rPr>
      </w:pPr>
    </w:p>
    <w:p w14:paraId="262536E9" w14:textId="77777777" w:rsidR="00677651" w:rsidRPr="00677651" w:rsidRDefault="00677651" w:rsidP="00677651">
      <w:pPr>
        <w:jc w:val="both"/>
        <w:rPr>
          <w:rFonts w:asciiTheme="minorHAnsi" w:hAnsiTheme="minorHAnsi"/>
          <w:sz w:val="24"/>
        </w:rPr>
      </w:pPr>
      <w:r w:rsidRPr="00677651">
        <w:rPr>
          <w:rFonts w:asciiTheme="minorHAnsi" w:hAnsiTheme="minorHAnsi"/>
          <w:sz w:val="24"/>
        </w:rPr>
        <w:t>Applicants who consider that their proposal has been unjustly evaluated may submit this request for redress. Requests can be made with regards to evaluation procedures that were followed and/or to the application of the evaluation criteria. Disputes regarding the specific scores allocated by reviewers or selection panels are not eligible for redress.</w:t>
      </w:r>
    </w:p>
    <w:p w14:paraId="1B289F2D" w14:textId="0A8D311F" w:rsidR="00CC5249" w:rsidRPr="004F5E01" w:rsidRDefault="00CC5249" w:rsidP="00E54145">
      <w:pPr>
        <w:jc w:val="both"/>
        <w:rPr>
          <w:rFonts w:asciiTheme="minorHAnsi" w:hAnsiTheme="minorHAnsi"/>
          <w:sz w:val="24"/>
        </w:rPr>
      </w:pPr>
      <w:r w:rsidRPr="004F5E01">
        <w:rPr>
          <w:rFonts w:asciiTheme="minorHAnsi" w:hAnsiTheme="minorHAnsi"/>
          <w:sz w:val="24"/>
        </w:rPr>
        <w:t xml:space="preserve">Applicants must submit their request within </w:t>
      </w:r>
      <w:r w:rsidR="001816A4">
        <w:rPr>
          <w:rFonts w:asciiTheme="minorHAnsi" w:hAnsiTheme="minorHAnsi"/>
          <w:sz w:val="24"/>
        </w:rPr>
        <w:t>15</w:t>
      </w:r>
      <w:r w:rsidRPr="004F5E01">
        <w:rPr>
          <w:rFonts w:asciiTheme="minorHAnsi" w:hAnsiTheme="minorHAnsi"/>
          <w:sz w:val="24"/>
        </w:rPr>
        <w:t xml:space="preserve"> days of </w:t>
      </w:r>
      <w:r w:rsidR="00677651">
        <w:rPr>
          <w:rFonts w:asciiTheme="minorHAnsi" w:hAnsiTheme="minorHAnsi"/>
          <w:sz w:val="24"/>
        </w:rPr>
        <w:t>receiving the eligibility, peer review, or interview feedback.</w:t>
      </w:r>
      <w:r w:rsidRPr="004F5E01">
        <w:rPr>
          <w:rFonts w:asciiTheme="minorHAnsi" w:hAnsiTheme="minorHAnsi"/>
          <w:sz w:val="24"/>
        </w:rPr>
        <w:t xml:space="preserve"> Redress requests must be submitted personally by the applicant.</w:t>
      </w:r>
    </w:p>
    <w:p w14:paraId="643B3C90" w14:textId="170E836E" w:rsidR="004F5E01" w:rsidRDefault="00CC5249" w:rsidP="00E54145">
      <w:pPr>
        <w:jc w:val="both"/>
        <w:rPr>
          <w:rFonts w:asciiTheme="minorHAnsi" w:hAnsiTheme="minorHAnsi"/>
          <w:sz w:val="24"/>
        </w:rPr>
      </w:pPr>
      <w:r w:rsidRPr="004F5E01">
        <w:rPr>
          <w:rFonts w:asciiTheme="minorHAnsi" w:hAnsiTheme="minorHAnsi"/>
          <w:sz w:val="24"/>
        </w:rPr>
        <w:t xml:space="preserve">This template form should be emailed directly to </w:t>
      </w:r>
      <w:hyperlink r:id="rId8" w:history="1">
        <w:r w:rsidR="004F5E01" w:rsidRPr="004F5E01">
          <w:rPr>
            <w:rStyle w:val="Hyperlink"/>
            <w:rFonts w:asciiTheme="minorHAnsi" w:hAnsiTheme="minorHAnsi"/>
            <w:sz w:val="24"/>
          </w:rPr>
          <w:t>rosetta@lero.ie</w:t>
        </w:r>
      </w:hyperlink>
      <w:r w:rsidR="004F5E01" w:rsidRPr="004F5E01">
        <w:rPr>
          <w:rFonts w:asciiTheme="minorHAnsi" w:hAnsiTheme="minorHAnsi"/>
          <w:sz w:val="24"/>
        </w:rPr>
        <w:t xml:space="preserve"> and acknowledgement will be given. </w:t>
      </w:r>
      <w:r w:rsidR="00BF18CC">
        <w:rPr>
          <w:rFonts w:asciiTheme="minorHAnsi" w:hAnsiTheme="minorHAnsi"/>
          <w:sz w:val="24"/>
        </w:rPr>
        <w:t xml:space="preserve">A Redress Committee will review the submission. </w:t>
      </w:r>
      <w:r w:rsidR="00677651">
        <w:rPr>
          <w:rFonts w:asciiTheme="minorHAnsi" w:hAnsiTheme="minorHAnsi"/>
          <w:sz w:val="24"/>
        </w:rPr>
        <w:t xml:space="preserve">If the </w:t>
      </w:r>
      <w:r w:rsidR="00A95958">
        <w:rPr>
          <w:rFonts w:asciiTheme="minorHAnsi" w:hAnsiTheme="minorHAnsi"/>
          <w:sz w:val="24"/>
        </w:rPr>
        <w:t>redress</w:t>
      </w:r>
      <w:r w:rsidR="00677651">
        <w:rPr>
          <w:rFonts w:asciiTheme="minorHAnsi" w:hAnsiTheme="minorHAnsi"/>
          <w:sz w:val="24"/>
        </w:rPr>
        <w:t xml:space="preserve"> request</w:t>
      </w:r>
      <w:r w:rsidR="00A95958">
        <w:rPr>
          <w:rFonts w:asciiTheme="minorHAnsi" w:hAnsiTheme="minorHAnsi"/>
          <w:sz w:val="24"/>
        </w:rPr>
        <w:t xml:space="preserve"> is accepted, a new remote peer review </w:t>
      </w:r>
      <w:r w:rsidR="00C07052">
        <w:rPr>
          <w:rFonts w:asciiTheme="minorHAnsi" w:hAnsiTheme="minorHAnsi"/>
          <w:sz w:val="24"/>
        </w:rPr>
        <w:t>and/or interview</w:t>
      </w:r>
      <w:r w:rsidR="00A95958">
        <w:rPr>
          <w:rFonts w:asciiTheme="minorHAnsi" w:hAnsiTheme="minorHAnsi"/>
          <w:sz w:val="24"/>
        </w:rPr>
        <w:t xml:space="preserve"> will be arranged</w:t>
      </w:r>
      <w:r w:rsidR="008E4E01">
        <w:rPr>
          <w:rFonts w:asciiTheme="minorHAnsi" w:hAnsiTheme="minorHAnsi"/>
          <w:sz w:val="24"/>
        </w:rPr>
        <w:t xml:space="preserve">, with applicants receiving a reply to the process within </w:t>
      </w:r>
      <w:r w:rsidR="001816A4">
        <w:rPr>
          <w:rFonts w:asciiTheme="minorHAnsi" w:hAnsiTheme="minorHAnsi"/>
          <w:sz w:val="24"/>
        </w:rPr>
        <w:t>30</w:t>
      </w:r>
      <w:r w:rsidR="008E4E01">
        <w:rPr>
          <w:rFonts w:asciiTheme="minorHAnsi" w:hAnsiTheme="minorHAnsi"/>
          <w:sz w:val="24"/>
        </w:rPr>
        <w:t xml:space="preserve"> </w:t>
      </w:r>
      <w:r w:rsidR="001816A4">
        <w:rPr>
          <w:rFonts w:asciiTheme="minorHAnsi" w:hAnsiTheme="minorHAnsi"/>
          <w:sz w:val="24"/>
        </w:rPr>
        <w:t>days</w:t>
      </w:r>
      <w:r w:rsidR="008E4E01">
        <w:rPr>
          <w:rFonts w:asciiTheme="minorHAnsi" w:hAnsiTheme="minorHAnsi"/>
          <w:sz w:val="24"/>
        </w:rPr>
        <w:t xml:space="preserve"> of their request.</w:t>
      </w:r>
    </w:p>
    <w:p w14:paraId="7DC080BB" w14:textId="5B1E6451" w:rsidR="00A95958" w:rsidRDefault="00A95958" w:rsidP="00E54145">
      <w:pPr>
        <w:jc w:val="both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Redress Committee decisions are final.</w:t>
      </w:r>
    </w:p>
    <w:p w14:paraId="026732CF" w14:textId="77777777" w:rsidR="004470AD" w:rsidRPr="004470AD" w:rsidRDefault="008E4E01" w:rsidP="004470AD">
      <w:pPr>
        <w:spacing w:after="0"/>
        <w:jc w:val="both"/>
        <w:rPr>
          <w:rFonts w:asciiTheme="minorHAnsi" w:hAnsiTheme="minorHAnsi"/>
          <w:b/>
          <w:bCs/>
          <w:i/>
          <w:iCs/>
          <w:sz w:val="24"/>
        </w:rPr>
      </w:pPr>
      <w:r w:rsidRPr="004470AD">
        <w:rPr>
          <w:rFonts w:asciiTheme="minorHAnsi" w:hAnsiTheme="minorHAnsi"/>
          <w:b/>
          <w:bCs/>
          <w:i/>
          <w:iCs/>
          <w:sz w:val="24"/>
        </w:rPr>
        <w:t>REDRESS REQUEST</w:t>
      </w:r>
    </w:p>
    <w:p w14:paraId="1E0579E1" w14:textId="626CC8FB" w:rsidR="008E4E01" w:rsidRPr="008E4E01" w:rsidRDefault="008E4E01" w:rsidP="004470AD">
      <w:pPr>
        <w:spacing w:after="0"/>
        <w:jc w:val="both"/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  <w:r>
        <w:rPr>
          <w:rFonts w:asciiTheme="minorHAnsi" w:hAnsiTheme="minorHAnsi"/>
          <w:sz w:val="24"/>
          <w:u w:val="single"/>
        </w:rPr>
        <w:tab/>
      </w:r>
    </w:p>
    <w:p w14:paraId="72711B2F" w14:textId="77777777" w:rsidR="00B077E0" w:rsidRDefault="00B077E0" w:rsidP="00E05144">
      <w:pPr>
        <w:rPr>
          <w:rFonts w:asciiTheme="minorHAnsi" w:hAnsiTheme="minorHAnsi"/>
          <w:sz w:val="24"/>
        </w:rPr>
      </w:pPr>
    </w:p>
    <w:p w14:paraId="45C1B933" w14:textId="008B1354" w:rsidR="004470AD" w:rsidRPr="00B077E0" w:rsidRDefault="004470AD" w:rsidP="00E05144">
      <w:pPr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>Name:</w:t>
      </w:r>
      <w:r>
        <w:rPr>
          <w:rFonts w:asciiTheme="minorHAnsi" w:hAnsiTheme="minorHAnsi"/>
          <w:sz w:val="24"/>
        </w:rPr>
        <w:tab/>
      </w:r>
      <w:r w:rsidR="00B077E0">
        <w:rPr>
          <w:rFonts w:asciiTheme="minorHAnsi" w:hAnsiTheme="minorHAnsi"/>
          <w:sz w:val="24"/>
        </w:rPr>
        <w:tab/>
      </w:r>
      <w:r w:rsidR="00B077E0">
        <w:rPr>
          <w:rFonts w:asciiTheme="minorHAnsi" w:hAnsiTheme="minorHAnsi"/>
          <w:sz w:val="24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</w:p>
    <w:p w14:paraId="2CF00135" w14:textId="349053C3" w:rsidR="00C528D9" w:rsidRPr="00B077E0" w:rsidRDefault="00C528D9" w:rsidP="00E05144">
      <w:pPr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>Date:</w:t>
      </w:r>
      <w:r w:rsidR="00B077E0">
        <w:rPr>
          <w:rFonts w:asciiTheme="minorHAnsi" w:hAnsiTheme="minorHAnsi"/>
          <w:sz w:val="24"/>
        </w:rPr>
        <w:tab/>
      </w:r>
      <w:r w:rsidR="00B077E0">
        <w:rPr>
          <w:rFonts w:asciiTheme="minorHAnsi" w:hAnsiTheme="minorHAnsi"/>
          <w:sz w:val="24"/>
        </w:rPr>
        <w:tab/>
      </w:r>
      <w:r w:rsidR="00B077E0">
        <w:rPr>
          <w:rFonts w:asciiTheme="minorHAnsi" w:hAnsiTheme="minorHAnsi"/>
          <w:sz w:val="24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</w:p>
    <w:p w14:paraId="00862B56" w14:textId="021713B7" w:rsidR="00C528D9" w:rsidRPr="00B077E0" w:rsidRDefault="00C528D9" w:rsidP="00E05144">
      <w:pPr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>Proposal title:</w:t>
      </w:r>
      <w:r w:rsidR="00B077E0">
        <w:rPr>
          <w:rFonts w:asciiTheme="minorHAnsi" w:hAnsiTheme="minorHAnsi"/>
          <w:sz w:val="24"/>
        </w:rPr>
        <w:tab/>
      </w:r>
      <w:r w:rsidR="00B077E0">
        <w:rPr>
          <w:rFonts w:asciiTheme="minorHAnsi" w:hAnsiTheme="minorHAnsi"/>
          <w:sz w:val="24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</w:p>
    <w:p w14:paraId="7A1AAEA2" w14:textId="27727724" w:rsidR="00C528D9" w:rsidRPr="00B077E0" w:rsidRDefault="00C528D9" w:rsidP="00E05144">
      <w:pPr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>Contact Email:</w:t>
      </w:r>
      <w:r w:rsidR="00B077E0">
        <w:rPr>
          <w:rFonts w:asciiTheme="minorHAnsi" w:hAnsiTheme="minorHAnsi"/>
          <w:sz w:val="24"/>
        </w:rPr>
        <w:tab/>
      </w:r>
      <w:r w:rsidR="00B077E0">
        <w:rPr>
          <w:rFonts w:asciiTheme="minorHAnsi" w:hAnsiTheme="minorHAnsi"/>
          <w:sz w:val="24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  <w:r w:rsidR="00B077E0">
        <w:rPr>
          <w:rFonts w:asciiTheme="minorHAnsi" w:hAnsiTheme="minorHAnsi"/>
          <w:sz w:val="24"/>
          <w:u w:val="single"/>
        </w:rPr>
        <w:tab/>
      </w:r>
    </w:p>
    <w:p w14:paraId="232E7881" w14:textId="77777777" w:rsidR="00B077E0" w:rsidRDefault="00B077E0" w:rsidP="00B077E0">
      <w:pPr>
        <w:spacing w:before="100" w:beforeAutospacing="1" w:after="100" w:afterAutospacing="1"/>
        <w:rPr>
          <w:rFonts w:asciiTheme="minorHAnsi" w:eastAsia="Times New Roman" w:hAnsiTheme="minorHAnsi"/>
          <w:color w:val="000000"/>
          <w:sz w:val="24"/>
          <w:szCs w:val="32"/>
        </w:rPr>
      </w:pPr>
      <w:r w:rsidRPr="00B077E0">
        <w:rPr>
          <w:rFonts w:asciiTheme="minorHAnsi" w:eastAsia="Times New Roman" w:hAnsiTheme="minorHAnsi"/>
          <w:color w:val="000000"/>
          <w:sz w:val="24"/>
          <w:szCs w:val="32"/>
        </w:rPr>
        <w:t>Stage of selection reached:  □ Eligibility   □ Remote Review   □ Int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077E0" w14:paraId="1FB9663C" w14:textId="77777777" w:rsidTr="00B077E0">
        <w:tc>
          <w:tcPr>
            <w:tcW w:w="9628" w:type="dxa"/>
          </w:tcPr>
          <w:p w14:paraId="21D5BCD1" w14:textId="6C859203" w:rsidR="00B077E0" w:rsidRPr="0025371C" w:rsidRDefault="00B077E0" w:rsidP="00B077E0">
            <w:pPr>
              <w:spacing w:before="100" w:beforeAutospacing="1" w:after="100" w:afterAutospacing="1"/>
              <w:rPr>
                <w:rFonts w:asciiTheme="minorHAnsi" w:eastAsia="Times New Roman" w:hAnsiTheme="minorHAnsi"/>
                <w:color w:val="000000"/>
                <w:sz w:val="22"/>
                <w:szCs w:val="22"/>
              </w:rPr>
            </w:pPr>
            <w:r w:rsidRPr="0025371C">
              <w:rPr>
                <w:rFonts w:asciiTheme="minorHAnsi" w:eastAsia="Times New Roman" w:hAnsiTheme="minorHAnsi"/>
                <w:color w:val="000000"/>
                <w:sz w:val="22"/>
                <w:szCs w:val="22"/>
              </w:rPr>
              <w:t>Reason for redress request (</w:t>
            </w:r>
            <w:proofErr w:type="gramStart"/>
            <w:r w:rsidRPr="0025371C">
              <w:rPr>
                <w:rFonts w:asciiTheme="minorHAnsi" w:eastAsia="Times New Roman" w:hAnsiTheme="minorHAnsi"/>
                <w:color w:val="000000"/>
                <w:sz w:val="22"/>
                <w:szCs w:val="22"/>
              </w:rPr>
              <w:t>continue on</w:t>
            </w:r>
            <w:proofErr w:type="gramEnd"/>
            <w:r w:rsidR="003D102A" w:rsidRPr="0025371C">
              <w:rPr>
                <w:rFonts w:asciiTheme="minorHAnsi" w:eastAsia="Times New Roman" w:hAnsiTheme="minorHAnsi"/>
                <w:color w:val="000000"/>
                <w:sz w:val="22"/>
                <w:szCs w:val="22"/>
              </w:rPr>
              <w:t xml:space="preserve"> a</w:t>
            </w:r>
            <w:r w:rsidRPr="0025371C">
              <w:rPr>
                <w:rFonts w:asciiTheme="minorHAnsi" w:eastAsia="Times New Roman" w:hAnsiTheme="minorHAnsi"/>
                <w:color w:val="000000"/>
                <w:sz w:val="22"/>
                <w:szCs w:val="22"/>
              </w:rPr>
              <w:t xml:space="preserve"> new page</w:t>
            </w:r>
            <w:r w:rsidR="003D102A" w:rsidRPr="0025371C">
              <w:rPr>
                <w:rFonts w:asciiTheme="minorHAnsi" w:eastAsia="Times New Roman" w:hAnsiTheme="minorHAnsi"/>
                <w:color w:val="000000"/>
                <w:sz w:val="22"/>
                <w:szCs w:val="22"/>
              </w:rPr>
              <w:t xml:space="preserve">, if necessary. Max 2 pages including </w:t>
            </w:r>
            <w:r w:rsidR="0025371C" w:rsidRPr="0025371C">
              <w:rPr>
                <w:rFonts w:asciiTheme="minorHAnsi" w:eastAsia="Times New Roman" w:hAnsiTheme="minorHAnsi"/>
                <w:color w:val="000000"/>
                <w:sz w:val="22"/>
                <w:szCs w:val="22"/>
              </w:rPr>
              <w:t>this one</w:t>
            </w:r>
            <w:r w:rsidRPr="0025371C">
              <w:rPr>
                <w:rFonts w:asciiTheme="minorHAnsi" w:eastAsia="Times New Roman" w:hAnsiTheme="minorHAnsi"/>
                <w:color w:val="000000"/>
                <w:sz w:val="22"/>
                <w:szCs w:val="22"/>
              </w:rPr>
              <w:t>)</w:t>
            </w:r>
          </w:p>
        </w:tc>
      </w:tr>
      <w:tr w:rsidR="00B077E0" w14:paraId="0EBE7F5A" w14:textId="77777777" w:rsidTr="00B077E0">
        <w:tc>
          <w:tcPr>
            <w:tcW w:w="9628" w:type="dxa"/>
          </w:tcPr>
          <w:p w14:paraId="798D2312" w14:textId="77777777" w:rsidR="00B077E0" w:rsidRDefault="00B077E0" w:rsidP="00B077E0">
            <w:pPr>
              <w:spacing w:before="100" w:beforeAutospacing="1" w:after="100" w:afterAutospacing="1"/>
              <w:rPr>
                <w:rFonts w:asciiTheme="minorHAnsi" w:eastAsia="Times New Roman" w:hAnsiTheme="minorHAnsi"/>
                <w:color w:val="000000"/>
                <w:sz w:val="24"/>
                <w:szCs w:val="32"/>
              </w:rPr>
            </w:pPr>
          </w:p>
          <w:p w14:paraId="03D69103" w14:textId="77777777" w:rsidR="00B077E0" w:rsidRDefault="00B077E0" w:rsidP="00B077E0">
            <w:pPr>
              <w:spacing w:before="100" w:beforeAutospacing="1" w:after="100" w:afterAutospacing="1"/>
              <w:rPr>
                <w:rFonts w:asciiTheme="minorHAnsi" w:eastAsia="Times New Roman" w:hAnsiTheme="minorHAnsi"/>
                <w:color w:val="000000"/>
                <w:sz w:val="24"/>
                <w:szCs w:val="32"/>
              </w:rPr>
            </w:pPr>
          </w:p>
          <w:p w14:paraId="7FE6BE44" w14:textId="77777777" w:rsidR="00B077E0" w:rsidRDefault="00B077E0" w:rsidP="00B077E0">
            <w:pPr>
              <w:spacing w:before="100" w:beforeAutospacing="1" w:after="100" w:afterAutospacing="1"/>
              <w:rPr>
                <w:rFonts w:asciiTheme="minorHAnsi" w:eastAsia="Times New Roman" w:hAnsiTheme="minorHAnsi"/>
                <w:color w:val="000000"/>
                <w:sz w:val="24"/>
                <w:szCs w:val="32"/>
              </w:rPr>
            </w:pPr>
          </w:p>
          <w:p w14:paraId="692DB67B" w14:textId="77777777" w:rsidR="00B077E0" w:rsidRDefault="00B077E0" w:rsidP="00B077E0">
            <w:pPr>
              <w:spacing w:before="100" w:beforeAutospacing="1" w:after="100" w:afterAutospacing="1"/>
              <w:rPr>
                <w:rFonts w:asciiTheme="minorHAnsi" w:eastAsia="Times New Roman" w:hAnsiTheme="minorHAnsi"/>
                <w:color w:val="000000"/>
                <w:sz w:val="24"/>
                <w:szCs w:val="32"/>
              </w:rPr>
            </w:pPr>
          </w:p>
          <w:p w14:paraId="3C49E7FE" w14:textId="77777777" w:rsidR="00B077E0" w:rsidRDefault="00B077E0" w:rsidP="00B077E0">
            <w:pPr>
              <w:spacing w:before="100" w:beforeAutospacing="1" w:after="100" w:afterAutospacing="1"/>
              <w:rPr>
                <w:rFonts w:asciiTheme="minorHAnsi" w:eastAsia="Times New Roman" w:hAnsiTheme="minorHAnsi"/>
                <w:color w:val="000000"/>
                <w:sz w:val="24"/>
                <w:szCs w:val="32"/>
              </w:rPr>
            </w:pPr>
          </w:p>
          <w:p w14:paraId="2693CA24" w14:textId="77777777" w:rsidR="00B077E0" w:rsidRDefault="00B077E0" w:rsidP="00B077E0">
            <w:pPr>
              <w:spacing w:before="100" w:beforeAutospacing="1" w:after="100" w:afterAutospacing="1"/>
              <w:rPr>
                <w:rFonts w:asciiTheme="minorHAnsi" w:eastAsia="Times New Roman" w:hAnsiTheme="minorHAnsi"/>
                <w:color w:val="000000"/>
                <w:sz w:val="24"/>
                <w:szCs w:val="32"/>
              </w:rPr>
            </w:pPr>
          </w:p>
        </w:tc>
      </w:tr>
    </w:tbl>
    <w:p w14:paraId="65C56BD3" w14:textId="77777777" w:rsidR="00B077E0" w:rsidRPr="00B077E0" w:rsidRDefault="00B077E0" w:rsidP="00B077E0">
      <w:pPr>
        <w:spacing w:before="100" w:beforeAutospacing="1" w:after="100" w:afterAutospacing="1"/>
        <w:rPr>
          <w:rFonts w:asciiTheme="minorHAnsi" w:eastAsia="Times New Roman" w:hAnsiTheme="minorHAnsi"/>
          <w:color w:val="000000"/>
          <w:sz w:val="24"/>
          <w:szCs w:val="32"/>
        </w:rPr>
      </w:pPr>
    </w:p>
    <w:p w14:paraId="47D79C7B" w14:textId="77777777" w:rsidR="00C528D9" w:rsidRPr="004F5E01" w:rsidRDefault="00C528D9" w:rsidP="00E05144">
      <w:pPr>
        <w:rPr>
          <w:rFonts w:asciiTheme="minorHAnsi" w:hAnsiTheme="minorHAnsi"/>
          <w:sz w:val="24"/>
        </w:rPr>
      </w:pPr>
    </w:p>
    <w:sectPr w:rsidR="00C528D9" w:rsidRPr="004F5E01" w:rsidSect="00FE44D0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851" w:right="1134" w:bottom="851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8A0A8E" w14:textId="77777777" w:rsidR="00D17717" w:rsidRDefault="00D17717" w:rsidP="004F3549">
      <w:pPr>
        <w:spacing w:after="0"/>
      </w:pPr>
      <w:r>
        <w:separator/>
      </w:r>
    </w:p>
  </w:endnote>
  <w:endnote w:type="continuationSeparator" w:id="0">
    <w:p w14:paraId="177AF1CD" w14:textId="77777777" w:rsidR="00D17717" w:rsidRDefault="00D17717" w:rsidP="004F35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31842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F2945A" w14:textId="3258EDE2" w:rsidR="001A61EC" w:rsidRDefault="001A61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067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976CF3" w14:textId="77777777" w:rsidR="001A61EC" w:rsidRDefault="001A61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415712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CC23B2" w14:textId="646F5BDD" w:rsidR="001A61EC" w:rsidRDefault="001A61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691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145CE" w14:textId="77777777" w:rsidR="00F45850" w:rsidRDefault="00F458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31875F" w14:textId="77777777" w:rsidR="00D17717" w:rsidRDefault="00D17717" w:rsidP="004F3549">
      <w:pPr>
        <w:spacing w:after="0"/>
      </w:pPr>
      <w:r>
        <w:separator/>
      </w:r>
    </w:p>
  </w:footnote>
  <w:footnote w:type="continuationSeparator" w:id="0">
    <w:p w14:paraId="4CDF0517" w14:textId="77777777" w:rsidR="00D17717" w:rsidRDefault="00D17717" w:rsidP="004F354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91B2C" w14:textId="77777777" w:rsidR="004F3549" w:rsidRPr="00F12883" w:rsidRDefault="004F3549" w:rsidP="005868B5">
    <w:pPr>
      <w:pStyle w:val="Header"/>
      <w:jc w:val="center"/>
      <w:rPr>
        <w:sz w:val="16"/>
        <w:szCs w:val="16"/>
      </w:rPr>
    </w:pPr>
  </w:p>
  <w:p w14:paraId="5A440DDF" w14:textId="77777777" w:rsidR="004F3549" w:rsidRPr="00F12883" w:rsidRDefault="004F3549" w:rsidP="004F3549">
    <w:pPr>
      <w:pStyle w:val="Header"/>
      <w:jc w:val="cent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7EC86" w14:textId="1B199C73" w:rsidR="00D90734" w:rsidRDefault="00D67C92" w:rsidP="005868B5">
    <w:pPr>
      <w:pStyle w:val="Header"/>
      <w:jc w:val="center"/>
      <w:rPr>
        <w:b/>
        <w:bCs/>
        <w:szCs w:val="20"/>
      </w:rPr>
    </w:pPr>
    <w:r w:rsidRPr="00FF4C57">
      <w:rPr>
        <w:noProof/>
      </w:rPr>
      <w:drawing>
        <wp:inline distT="0" distB="0" distL="0" distR="0" wp14:anchorId="4093B780" wp14:editId="7DF38D87">
          <wp:extent cx="5543550" cy="636270"/>
          <wp:effectExtent l="0" t="0" r="0" b="0"/>
          <wp:docPr id="122641677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636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844DCCF" w14:textId="77777777" w:rsidR="00495A46" w:rsidRDefault="00495A46">
    <w:pPr>
      <w:pStyle w:val="Header"/>
      <w:rPr>
        <w:b/>
        <w:bCs/>
        <w:szCs w:val="20"/>
      </w:rPr>
    </w:pPr>
  </w:p>
  <w:p w14:paraId="7FC6F32A" w14:textId="77777777" w:rsidR="00495A46" w:rsidRDefault="00495A46">
    <w:pPr>
      <w:pStyle w:val="Header"/>
      <w:rPr>
        <w:b/>
        <w:bCs/>
        <w:szCs w:val="20"/>
      </w:rPr>
    </w:pPr>
  </w:p>
  <w:p w14:paraId="78C8ECE9" w14:textId="530F9EC5" w:rsidR="00F12883" w:rsidRDefault="00CC5249">
    <w:pPr>
      <w:pStyle w:val="Header"/>
    </w:pPr>
    <w:r>
      <w:rPr>
        <w:b/>
        <w:bCs/>
        <w:szCs w:val="20"/>
      </w:rPr>
      <w:t xml:space="preserve">ROSETTA Redress Request Form Call </w:t>
    </w:r>
    <w:r w:rsidR="00D67C92">
      <w:rPr>
        <w:b/>
        <w:bCs/>
        <w:szCs w:val="20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2207D"/>
    <w:multiLevelType w:val="hybridMultilevel"/>
    <w:tmpl w:val="D5B64CA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63B52"/>
    <w:multiLevelType w:val="hybridMultilevel"/>
    <w:tmpl w:val="43D6D31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8469FA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449682D"/>
    <w:multiLevelType w:val="hybridMultilevel"/>
    <w:tmpl w:val="07861E64"/>
    <w:lvl w:ilvl="0" w:tplc="1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0655D2"/>
    <w:multiLevelType w:val="hybridMultilevel"/>
    <w:tmpl w:val="43D6D3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65846">
    <w:abstractNumId w:val="2"/>
  </w:num>
  <w:num w:numId="2" w16cid:durableId="491874751">
    <w:abstractNumId w:val="0"/>
  </w:num>
  <w:num w:numId="3" w16cid:durableId="576669051">
    <w:abstractNumId w:val="3"/>
  </w:num>
  <w:num w:numId="4" w16cid:durableId="2013753953">
    <w:abstractNumId w:val="1"/>
  </w:num>
  <w:num w:numId="5" w16cid:durableId="4166794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TE0NTU2NzUzNjNQ0lEKTi0uzszPAykwqgUAO9R3HywAAAA="/>
  </w:docVars>
  <w:rsids>
    <w:rsidRoot w:val="006E7A5D"/>
    <w:rsid w:val="00020F27"/>
    <w:rsid w:val="000269A1"/>
    <w:rsid w:val="000A2527"/>
    <w:rsid w:val="000A4AEB"/>
    <w:rsid w:val="000A4D27"/>
    <w:rsid w:val="00103E31"/>
    <w:rsid w:val="00110CBE"/>
    <w:rsid w:val="00133A0B"/>
    <w:rsid w:val="00146646"/>
    <w:rsid w:val="001816A4"/>
    <w:rsid w:val="00186B21"/>
    <w:rsid w:val="001A61EC"/>
    <w:rsid w:val="001B2DE0"/>
    <w:rsid w:val="001E09D0"/>
    <w:rsid w:val="001F0E8E"/>
    <w:rsid w:val="001F77AA"/>
    <w:rsid w:val="001F7EBB"/>
    <w:rsid w:val="00203D93"/>
    <w:rsid w:val="0020706D"/>
    <w:rsid w:val="002248C1"/>
    <w:rsid w:val="00242244"/>
    <w:rsid w:val="0025371C"/>
    <w:rsid w:val="0027265C"/>
    <w:rsid w:val="00292ED4"/>
    <w:rsid w:val="002C0919"/>
    <w:rsid w:val="002F4678"/>
    <w:rsid w:val="0030033A"/>
    <w:rsid w:val="0031415F"/>
    <w:rsid w:val="0033347E"/>
    <w:rsid w:val="0035243D"/>
    <w:rsid w:val="0036153B"/>
    <w:rsid w:val="0036340B"/>
    <w:rsid w:val="00364336"/>
    <w:rsid w:val="00366161"/>
    <w:rsid w:val="003D102A"/>
    <w:rsid w:val="003D7934"/>
    <w:rsid w:val="003F3E78"/>
    <w:rsid w:val="004174BB"/>
    <w:rsid w:val="00433C00"/>
    <w:rsid w:val="0044311C"/>
    <w:rsid w:val="004470AD"/>
    <w:rsid w:val="00457518"/>
    <w:rsid w:val="00495A46"/>
    <w:rsid w:val="004C5090"/>
    <w:rsid w:val="004F3549"/>
    <w:rsid w:val="004F5E01"/>
    <w:rsid w:val="004F6B53"/>
    <w:rsid w:val="00500E4E"/>
    <w:rsid w:val="00505C0F"/>
    <w:rsid w:val="00534B44"/>
    <w:rsid w:val="00576A5B"/>
    <w:rsid w:val="005771E1"/>
    <w:rsid w:val="00585BAC"/>
    <w:rsid w:val="005868B5"/>
    <w:rsid w:val="005E167F"/>
    <w:rsid w:val="0060596B"/>
    <w:rsid w:val="00631253"/>
    <w:rsid w:val="00631F76"/>
    <w:rsid w:val="00645E04"/>
    <w:rsid w:val="0065151C"/>
    <w:rsid w:val="00674F51"/>
    <w:rsid w:val="00677651"/>
    <w:rsid w:val="006A377C"/>
    <w:rsid w:val="006A46AA"/>
    <w:rsid w:val="006B6F87"/>
    <w:rsid w:val="006C6C14"/>
    <w:rsid w:val="006E62AD"/>
    <w:rsid w:val="006E7A5D"/>
    <w:rsid w:val="006F472C"/>
    <w:rsid w:val="0074167C"/>
    <w:rsid w:val="007849DB"/>
    <w:rsid w:val="00786C34"/>
    <w:rsid w:val="007C79D3"/>
    <w:rsid w:val="007D008F"/>
    <w:rsid w:val="007D4F3E"/>
    <w:rsid w:val="007F7A62"/>
    <w:rsid w:val="00801631"/>
    <w:rsid w:val="008177AA"/>
    <w:rsid w:val="008216C2"/>
    <w:rsid w:val="00854EB2"/>
    <w:rsid w:val="0086015E"/>
    <w:rsid w:val="0086695E"/>
    <w:rsid w:val="00870AB5"/>
    <w:rsid w:val="008762D8"/>
    <w:rsid w:val="008B38E0"/>
    <w:rsid w:val="008B691E"/>
    <w:rsid w:val="008C4AE2"/>
    <w:rsid w:val="008D0B6F"/>
    <w:rsid w:val="008E21F3"/>
    <w:rsid w:val="008E4E01"/>
    <w:rsid w:val="008F36C7"/>
    <w:rsid w:val="009021F4"/>
    <w:rsid w:val="00921C12"/>
    <w:rsid w:val="00965734"/>
    <w:rsid w:val="009C0678"/>
    <w:rsid w:val="009C1A17"/>
    <w:rsid w:val="00A46867"/>
    <w:rsid w:val="00A6068A"/>
    <w:rsid w:val="00A6085F"/>
    <w:rsid w:val="00A62870"/>
    <w:rsid w:val="00A80217"/>
    <w:rsid w:val="00A82F53"/>
    <w:rsid w:val="00A9188A"/>
    <w:rsid w:val="00A95958"/>
    <w:rsid w:val="00AA20F2"/>
    <w:rsid w:val="00AB3761"/>
    <w:rsid w:val="00AD1FB5"/>
    <w:rsid w:val="00AD7012"/>
    <w:rsid w:val="00AF4054"/>
    <w:rsid w:val="00B077E0"/>
    <w:rsid w:val="00BD1B8A"/>
    <w:rsid w:val="00BE4411"/>
    <w:rsid w:val="00BF18CC"/>
    <w:rsid w:val="00BF1FCB"/>
    <w:rsid w:val="00C07052"/>
    <w:rsid w:val="00C528D9"/>
    <w:rsid w:val="00C52DB6"/>
    <w:rsid w:val="00C566CD"/>
    <w:rsid w:val="00C71A8D"/>
    <w:rsid w:val="00C76DE3"/>
    <w:rsid w:val="00C86AE4"/>
    <w:rsid w:val="00CB7CB2"/>
    <w:rsid w:val="00CC5249"/>
    <w:rsid w:val="00CD6460"/>
    <w:rsid w:val="00D04C4A"/>
    <w:rsid w:val="00D1073F"/>
    <w:rsid w:val="00D12F8D"/>
    <w:rsid w:val="00D17717"/>
    <w:rsid w:val="00D54A50"/>
    <w:rsid w:val="00D67C92"/>
    <w:rsid w:val="00D90734"/>
    <w:rsid w:val="00DC715E"/>
    <w:rsid w:val="00DC7A5C"/>
    <w:rsid w:val="00DD445A"/>
    <w:rsid w:val="00E0231D"/>
    <w:rsid w:val="00E05144"/>
    <w:rsid w:val="00E15744"/>
    <w:rsid w:val="00E23C39"/>
    <w:rsid w:val="00E54145"/>
    <w:rsid w:val="00E765EA"/>
    <w:rsid w:val="00E76F5A"/>
    <w:rsid w:val="00E8518C"/>
    <w:rsid w:val="00E932AD"/>
    <w:rsid w:val="00E94469"/>
    <w:rsid w:val="00EB039F"/>
    <w:rsid w:val="00EB63C7"/>
    <w:rsid w:val="00EF22D0"/>
    <w:rsid w:val="00EF7BE6"/>
    <w:rsid w:val="00F05410"/>
    <w:rsid w:val="00F12883"/>
    <w:rsid w:val="00F12DBF"/>
    <w:rsid w:val="00F23F21"/>
    <w:rsid w:val="00F45850"/>
    <w:rsid w:val="00F71B01"/>
    <w:rsid w:val="00F74134"/>
    <w:rsid w:val="00F771B5"/>
    <w:rsid w:val="00F8303C"/>
    <w:rsid w:val="00F95388"/>
    <w:rsid w:val="00FB0AB1"/>
    <w:rsid w:val="00FE44D0"/>
    <w:rsid w:val="00FF7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09D3CF"/>
  <w15:chartTrackingRefBased/>
  <w15:docId w15:val="{B13C0FBC-A97F-4B96-BDA3-F7111A6C1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HAnsi"/>
        <w:kern w:val="24"/>
        <w:szCs w:val="24"/>
        <w:lang w:val="en-IE" w:eastAsia="en-US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08F"/>
  </w:style>
  <w:style w:type="paragraph" w:styleId="Heading1">
    <w:name w:val="heading 1"/>
    <w:basedOn w:val="Normal"/>
    <w:next w:val="Normal"/>
    <w:link w:val="Heading1Char"/>
    <w:uiPriority w:val="9"/>
    <w:qFormat/>
    <w:rsid w:val="00BF1F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A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3549"/>
  </w:style>
  <w:style w:type="paragraph" w:styleId="Footer">
    <w:name w:val="footer"/>
    <w:basedOn w:val="Normal"/>
    <w:link w:val="Foot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3549"/>
  </w:style>
  <w:style w:type="paragraph" w:styleId="ListParagraph">
    <w:name w:val="List Paragraph"/>
    <w:basedOn w:val="Normal"/>
    <w:uiPriority w:val="99"/>
    <w:qFormat/>
    <w:rsid w:val="004F354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F4054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4054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405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F78A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1B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F1F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0033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5E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setta@lero.i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47C432-CB10-4435-8681-E97405C5C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.Clohessy</dc:creator>
  <cp:keywords/>
  <dc:description/>
  <cp:lastModifiedBy>Brinton, Emma</cp:lastModifiedBy>
  <cp:revision>9</cp:revision>
  <dcterms:created xsi:type="dcterms:W3CDTF">2025-03-06T09:32:00Z</dcterms:created>
  <dcterms:modified xsi:type="dcterms:W3CDTF">2025-12-13T09:27:00Z</dcterms:modified>
</cp:coreProperties>
</file>